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F15FB4" w14:textId="77777777" w:rsidR="00E32156" w:rsidRDefault="00E32156" w:rsidP="0093148F">
      <w:pPr>
        <w:spacing w:line="480" w:lineRule="auto"/>
        <w:jc w:val="center"/>
      </w:pPr>
    </w:p>
    <w:p w14:paraId="709983BE" w14:textId="77777777" w:rsidR="00E32156" w:rsidRDefault="00E32156" w:rsidP="0093148F">
      <w:pPr>
        <w:spacing w:line="480" w:lineRule="auto"/>
        <w:jc w:val="center"/>
      </w:pPr>
    </w:p>
    <w:p w14:paraId="1AD74434" w14:textId="77777777" w:rsidR="00E32156" w:rsidRDefault="00E32156" w:rsidP="0093148F">
      <w:pPr>
        <w:spacing w:line="480" w:lineRule="auto"/>
        <w:jc w:val="center"/>
      </w:pPr>
    </w:p>
    <w:p w14:paraId="6FECA0A6" w14:textId="569215A1" w:rsidR="0093148F" w:rsidRPr="0093148F" w:rsidRDefault="0093148F" w:rsidP="00E55CB3">
      <w:pPr>
        <w:spacing w:line="480" w:lineRule="auto"/>
        <w:jc w:val="center"/>
      </w:pPr>
      <w:r w:rsidRPr="0093148F">
        <w:t xml:space="preserve">Week </w:t>
      </w:r>
      <w:r w:rsidR="00776ED5">
        <w:t>5</w:t>
      </w:r>
      <w:r w:rsidRPr="0093148F">
        <w:t xml:space="preserve"> Lab</w:t>
      </w:r>
      <w:r w:rsidR="007655EC">
        <w:t xml:space="preserve"> </w:t>
      </w:r>
      <w:r w:rsidR="00D10CC1">
        <w:t>2</w:t>
      </w:r>
      <w:r w:rsidRPr="0093148F">
        <w:t xml:space="preserve">: </w:t>
      </w:r>
      <w:r w:rsidR="00D10CC1" w:rsidRPr="00D10CC1">
        <w:t>Social Engineering Reconnaissance</w:t>
      </w:r>
    </w:p>
    <w:p w14:paraId="35E0E495" w14:textId="77777777" w:rsidR="00233075" w:rsidRDefault="00014788" w:rsidP="0093148F">
      <w:pPr>
        <w:spacing w:line="480" w:lineRule="auto"/>
        <w:jc w:val="center"/>
      </w:pPr>
      <w:r>
        <w:t>Shaun Hoadley</w:t>
      </w:r>
    </w:p>
    <w:p w14:paraId="3E0084B8" w14:textId="77777777" w:rsidR="00CD056B" w:rsidRDefault="00233075" w:rsidP="0093148F">
      <w:pPr>
        <w:spacing w:line="480" w:lineRule="auto"/>
        <w:jc w:val="center"/>
      </w:pPr>
      <w:r>
        <w:t>CST316: Information Security Management</w:t>
      </w:r>
    </w:p>
    <w:p w14:paraId="4C6EA1E9" w14:textId="07DCCE0A" w:rsidR="003E75F6" w:rsidRDefault="003E75F6" w:rsidP="0093148F">
      <w:pPr>
        <w:spacing w:line="480" w:lineRule="auto"/>
        <w:jc w:val="center"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  <w:color w:val="000000"/>
          <w:szCs w:val="24"/>
          <w:shd w:val="clear" w:color="auto" w:fill="FFFFFF"/>
        </w:rPr>
        <w:t xml:space="preserve">Professor </w:t>
      </w:r>
      <w:r w:rsidR="00C915DD" w:rsidRPr="00C915DD">
        <w:rPr>
          <w:rFonts w:cs="Times New Roman"/>
          <w:color w:val="000000"/>
          <w:szCs w:val="24"/>
          <w:shd w:val="clear" w:color="auto" w:fill="FFFFFF"/>
        </w:rPr>
        <w:t>Amr Elchouemi</w:t>
      </w:r>
    </w:p>
    <w:p w14:paraId="3CD906C9" w14:textId="2EC568F1" w:rsidR="003E75F6" w:rsidRDefault="00776ED5" w:rsidP="0093148F">
      <w:pPr>
        <w:spacing w:line="480" w:lineRule="auto"/>
        <w:jc w:val="center"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  <w:color w:val="000000"/>
          <w:szCs w:val="24"/>
          <w:shd w:val="clear" w:color="auto" w:fill="FFFFFF"/>
        </w:rPr>
        <w:t>August</w:t>
      </w:r>
      <w:r w:rsidR="005E243A">
        <w:rPr>
          <w:rFonts w:cs="Times New Roman"/>
          <w:color w:val="000000"/>
          <w:szCs w:val="24"/>
          <w:shd w:val="clear" w:color="auto" w:fill="FFFFFF"/>
        </w:rPr>
        <w:t xml:space="preserve"> </w:t>
      </w:r>
      <w:r w:rsidR="007655EC">
        <w:rPr>
          <w:rFonts w:cs="Times New Roman"/>
          <w:color w:val="000000"/>
          <w:szCs w:val="24"/>
          <w:shd w:val="clear" w:color="auto" w:fill="FFFFFF"/>
        </w:rPr>
        <w:t>7</w:t>
      </w:r>
      <w:r w:rsidR="005E243A">
        <w:rPr>
          <w:rFonts w:cs="Times New Roman"/>
          <w:color w:val="000000"/>
          <w:szCs w:val="24"/>
          <w:shd w:val="clear" w:color="auto" w:fill="FFFFFF"/>
        </w:rPr>
        <w:t>, 2021</w:t>
      </w:r>
    </w:p>
    <w:p w14:paraId="07EABC87" w14:textId="3B05111F" w:rsidR="00164A9E" w:rsidRPr="00C915DD" w:rsidRDefault="00164A9E" w:rsidP="0093148F">
      <w:pPr>
        <w:spacing w:line="480" w:lineRule="auto"/>
        <w:jc w:val="center"/>
        <w:rPr>
          <w:rFonts w:cs="Times New Roman"/>
          <w:szCs w:val="24"/>
        </w:rPr>
      </w:pPr>
      <w:r w:rsidRPr="00C915DD">
        <w:rPr>
          <w:rFonts w:cs="Times New Roman"/>
          <w:szCs w:val="24"/>
        </w:rPr>
        <w:br w:type="page"/>
      </w:r>
    </w:p>
    <w:p w14:paraId="23D42CCC" w14:textId="4559B4D6" w:rsidR="00A415D4" w:rsidRDefault="0017043A" w:rsidP="0093148F">
      <w:pPr>
        <w:spacing w:line="480" w:lineRule="auto"/>
      </w:pPr>
      <w:r w:rsidRPr="0017043A">
        <w:lastRenderedPageBreak/>
        <w:drawing>
          <wp:inline distT="0" distB="0" distL="0" distR="0" wp14:anchorId="1D7B4312" wp14:editId="3138BBB9">
            <wp:extent cx="5943600" cy="2880360"/>
            <wp:effectExtent l="0" t="0" r="0" b="0"/>
            <wp:docPr id="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80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415D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xNTa0NDSxNDc0tLRU0lEKTi0uzszPAykwqQUAW5NDfiwAAAA="/>
  </w:docVars>
  <w:rsids>
    <w:rsidRoot w:val="00C70045"/>
    <w:rsid w:val="00014788"/>
    <w:rsid w:val="00164A9E"/>
    <w:rsid w:val="0017043A"/>
    <w:rsid w:val="00233075"/>
    <w:rsid w:val="00390AE2"/>
    <w:rsid w:val="00394592"/>
    <w:rsid w:val="003E75F6"/>
    <w:rsid w:val="005E243A"/>
    <w:rsid w:val="007655EC"/>
    <w:rsid w:val="007658F3"/>
    <w:rsid w:val="00776ED5"/>
    <w:rsid w:val="0093148F"/>
    <w:rsid w:val="00A415D4"/>
    <w:rsid w:val="00C70045"/>
    <w:rsid w:val="00C915DD"/>
    <w:rsid w:val="00CD056B"/>
    <w:rsid w:val="00D10CC1"/>
    <w:rsid w:val="00E32156"/>
    <w:rsid w:val="00E55CB3"/>
    <w:rsid w:val="00E81A89"/>
    <w:rsid w:val="00FD5A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CBD4D8"/>
  <w15:chartTrackingRefBased/>
  <w15:docId w15:val="{2361517E-6B67-4F33-ACFA-BEB0CF7407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55CB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sid w:val="00E55CB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468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23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2</Pages>
  <Words>22</Words>
  <Characters>126</Characters>
  <Application>Microsoft Office Word</Application>
  <DocSecurity>0</DocSecurity>
  <Lines>1</Lines>
  <Paragraphs>1</Paragraphs>
  <ScaleCrop>false</ScaleCrop>
  <Company/>
  <LinksUpToDate>false</LinksUpToDate>
  <CharactersWithSpaces>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un Hoadley</dc:creator>
  <cp:keywords/>
  <dc:description/>
  <cp:lastModifiedBy>Shaun Hoadley</cp:lastModifiedBy>
  <cp:revision>12</cp:revision>
  <dcterms:created xsi:type="dcterms:W3CDTF">2021-07-18T02:30:00Z</dcterms:created>
  <dcterms:modified xsi:type="dcterms:W3CDTF">2021-08-08T03:38:00Z</dcterms:modified>
</cp:coreProperties>
</file>